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5E01E0" w14:textId="68D16285" w:rsidR="003B611A" w:rsidRPr="0060132B" w:rsidRDefault="0060132B" w:rsidP="003B611A">
      <w:pPr>
        <w:rPr>
          <w:sz w:val="18"/>
        </w:rPr>
      </w:pPr>
      <w:bookmarkStart w:id="0" w:name="_GoBack"/>
      <w:bookmarkEnd w:id="0"/>
      <m:oMathPara>
        <m:oMath>
          <m:r>
            <w:rPr>
              <w:rFonts w:ascii="Cambria Math" w:hAnsi="Cambria Math"/>
              <w:sz w:val="16"/>
            </w:rPr>
            <m:t>D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6"/>
                </w:rPr>
              </m:ctrlPr>
            </m:dPr>
            <m:e>
              <m:m>
                <m:mPr>
                  <m:mcs>
                    <m:mc>
                      <m:mcPr>
                        <m:count m:val="28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6"/>
                    </w:rPr>
                  </m:ctrlPr>
                </m:mP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FF0000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3</m:t>
                    </m:r>
                  </m:e>
                  <m:e>
                    <m:r>
                      <w:rPr>
                        <w:rFonts w:ascii="Cambria Math" w:hAnsi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P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16"/>
                      </w:rPr>
                      <m:t>15</m:t>
                    </m:r>
                  </m:e>
                  <m:e>
                    <m:r>
                      <w:rPr>
                        <w:rFonts w:ascii="Cambria Math" w:hAnsi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color w:val="00B050"/>
                        <w:sz w:val="16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6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6"/>
                      </w:rPr>
                      <m:t>-1</m:t>
                    </m:r>
                  </m:e>
                </m:mr>
              </m:m>
            </m:e>
          </m:d>
        </m:oMath>
      </m:oMathPara>
    </w:p>
    <w:p w14:paraId="77442CB9" w14:textId="5767BD5E" w:rsidR="003B611A" w:rsidRPr="0060132B" w:rsidRDefault="003B611A" w:rsidP="00F86365">
      <w:pPr>
        <w:rPr>
          <w:rFonts w:eastAsiaTheme="minorEastAsia"/>
          <w:sz w:val="18"/>
        </w:rPr>
      </w:pPr>
    </w:p>
    <w:p w14:paraId="5168EE94" w14:textId="77777777" w:rsidR="003B611A" w:rsidRPr="0060132B" w:rsidRDefault="003B611A" w:rsidP="001D6AAC">
      <w:pPr>
        <w:rPr>
          <w:rFonts w:eastAsiaTheme="minorEastAsia"/>
          <w:sz w:val="18"/>
        </w:rPr>
      </w:pPr>
    </w:p>
    <w:p w14:paraId="1F2B930B" w14:textId="3F73AAEB" w:rsidR="003B611A" w:rsidRDefault="003B611A" w:rsidP="00F86365">
      <w:pPr>
        <w:rPr>
          <w:rFonts w:eastAsiaTheme="minorEastAsia"/>
          <w:sz w:val="18"/>
        </w:rPr>
      </w:pPr>
    </w:p>
    <w:p w14:paraId="5370C92B" w14:textId="28E2619F" w:rsidR="00D04C04" w:rsidRDefault="00D04C04" w:rsidP="00F86365">
      <w:pPr>
        <w:rPr>
          <w:rFonts w:eastAsiaTheme="minorEastAsia"/>
          <w:sz w:val="18"/>
        </w:rPr>
      </w:pPr>
    </w:p>
    <w:p w14:paraId="0FC7D2ED" w14:textId="7FF3907B" w:rsidR="00D04C04" w:rsidRDefault="00D04C04" w:rsidP="00F86365">
      <w:pPr>
        <w:rPr>
          <w:rFonts w:eastAsiaTheme="minorEastAsia"/>
          <w:sz w:val="18"/>
        </w:rPr>
      </w:pPr>
    </w:p>
    <w:p w14:paraId="3DFABC57" w14:textId="5718209C" w:rsidR="00D04C04" w:rsidRDefault="00D04C04" w:rsidP="00F86365">
      <w:pPr>
        <w:rPr>
          <w:rFonts w:eastAsiaTheme="minorEastAsia"/>
          <w:sz w:val="18"/>
        </w:rPr>
      </w:pPr>
    </w:p>
    <w:p w14:paraId="53A7D3B1" w14:textId="68711107" w:rsidR="00D04C04" w:rsidRDefault="00D04C04" w:rsidP="00F86365">
      <w:pPr>
        <w:rPr>
          <w:rFonts w:eastAsiaTheme="minorEastAsia"/>
          <w:sz w:val="18"/>
        </w:rPr>
      </w:pPr>
    </w:p>
    <w:p w14:paraId="54A730AE" w14:textId="77777777" w:rsidR="00D04C04" w:rsidRPr="0060132B" w:rsidRDefault="00D04C04" w:rsidP="00F86365">
      <w:pPr>
        <w:rPr>
          <w:rFonts w:eastAsiaTheme="minorEastAsia"/>
          <w:sz w:val="18"/>
        </w:rPr>
      </w:pPr>
    </w:p>
    <w:p w14:paraId="64737AAB" w14:textId="77777777" w:rsidR="003B611A" w:rsidRPr="0060132B" w:rsidRDefault="003B611A" w:rsidP="00F86365">
      <w:pPr>
        <w:rPr>
          <w:rFonts w:eastAsiaTheme="minorEastAsia"/>
          <w:sz w:val="18"/>
        </w:rPr>
      </w:pPr>
    </w:p>
    <w:p w14:paraId="5556FD19" w14:textId="77777777" w:rsidR="003B611A" w:rsidRPr="0060132B" w:rsidRDefault="003B611A" w:rsidP="00F86365">
      <w:pPr>
        <w:rPr>
          <w:rFonts w:eastAsiaTheme="minorEastAsia"/>
          <w:sz w:val="18"/>
        </w:rPr>
      </w:pPr>
    </w:p>
    <w:p w14:paraId="636171F7" w14:textId="77777777" w:rsidR="003B611A" w:rsidRPr="0060132B" w:rsidRDefault="003B611A" w:rsidP="00F86365">
      <w:pPr>
        <w:rPr>
          <w:rFonts w:eastAsiaTheme="minorEastAsia"/>
          <w:sz w:val="18"/>
        </w:rPr>
      </w:pPr>
    </w:p>
    <w:p w14:paraId="13B80364" w14:textId="05387EB4" w:rsidR="00D47A69" w:rsidRPr="0060132B" w:rsidRDefault="00197726" w:rsidP="00F86365">
      <w:pPr>
        <w:rPr>
          <w:sz w:val="1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4"/>
                </w:rPr>
              </m:ctrlPr>
            </m:dPr>
            <m:e>
              <m:m>
                <m:mPr>
                  <m:mcs>
                    <m:mc>
                      <m:mcPr>
                        <m:count m:val="28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4"/>
                    </w:rPr>
                  </m:ctrlPr>
                </m:mP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1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T2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3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5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6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7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8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9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2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3</m:t>
                    </m: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/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/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4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P15</m:t>
                    </m: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/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/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+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1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4"/>
                      </w:rPr>
                      <m:t>-1</m:t>
                    </m:r>
                  </m:e>
                </m:mr>
              </m:m>
            </m:e>
          </m:d>
        </m:oMath>
      </m:oMathPara>
    </w:p>
    <w:sectPr w:rsidR="00D47A69" w:rsidRPr="0060132B" w:rsidSect="001D6AAC">
      <w:pgSz w:w="15840" w:h="12240" w:orient="landscape"/>
      <w:pgMar w:top="1440" w:right="1440" w:bottom="144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LMwMTc3sLAwMTZU0lEKTi0uzszPAykwqgUAo2oMcywAAAA="/>
  </w:docVars>
  <w:rsids>
    <w:rsidRoot w:val="0064538F"/>
    <w:rsid w:val="0007797F"/>
    <w:rsid w:val="001435B4"/>
    <w:rsid w:val="00197726"/>
    <w:rsid w:val="001D6AAC"/>
    <w:rsid w:val="00221151"/>
    <w:rsid w:val="00231DCE"/>
    <w:rsid w:val="002B633A"/>
    <w:rsid w:val="003B611A"/>
    <w:rsid w:val="0049036B"/>
    <w:rsid w:val="005F7AAF"/>
    <w:rsid w:val="0060132B"/>
    <w:rsid w:val="0064538F"/>
    <w:rsid w:val="006834FF"/>
    <w:rsid w:val="007A0106"/>
    <w:rsid w:val="007A362D"/>
    <w:rsid w:val="00945607"/>
    <w:rsid w:val="009D1BA4"/>
    <w:rsid w:val="00AC6F47"/>
    <w:rsid w:val="00B55B17"/>
    <w:rsid w:val="00B8544A"/>
    <w:rsid w:val="00C0254A"/>
    <w:rsid w:val="00C312F8"/>
    <w:rsid w:val="00C4079C"/>
    <w:rsid w:val="00CC6E76"/>
    <w:rsid w:val="00D04C04"/>
    <w:rsid w:val="00D47A69"/>
    <w:rsid w:val="00F86365"/>
    <w:rsid w:val="00FB5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F3E90"/>
  <w15:chartTrackingRefBased/>
  <w15:docId w15:val="{D497445E-97F7-4C29-A4DB-8054E2A47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453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76</Words>
  <Characters>1575</Characters>
  <Application>Microsoft Office Word</Application>
  <DocSecurity>0</DocSecurity>
  <Lines>13</Lines>
  <Paragraphs>3</Paragraphs>
  <ScaleCrop>false</ScaleCrop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Ribafeita</dc:creator>
  <cp:keywords/>
  <dc:description/>
  <cp:lastModifiedBy>Ruben Tadeia</cp:lastModifiedBy>
  <cp:revision>28</cp:revision>
  <dcterms:created xsi:type="dcterms:W3CDTF">2019-05-01T14:40:00Z</dcterms:created>
  <dcterms:modified xsi:type="dcterms:W3CDTF">2019-05-02T09:05:00Z</dcterms:modified>
</cp:coreProperties>
</file>